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nuatu</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Vanuatu received a score of 40.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Vanuatu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anuatu received a score of</w:t>
      </w:r>
      <w:r>
        <w:t xml:space="preserve"> </w:t>
      </w:r>
      <w:r>
        <w:rPr>
          <w:b/>
        </w:rPr>
        <w:t xml:space="preserve">59.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Vanuatu received a score of 45.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Vanuatu received a score of 23.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Vanuatu received a score of 1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Vanuatu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Vanuatu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Vanuatu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Vanuatu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Vanuatu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Vanuatu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Vanuatu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Vanuatu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Vanuatu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Vanuatu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Vanuatu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Vanuatu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Vanuatu%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nuatu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10, 2011,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1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nuatu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uatu Country Report</dc:title>
  <dc:creator>SPI Team</dc:creator>
  <cp:keywords/>
  <dcterms:created xsi:type="dcterms:W3CDTF">2021-05-25T18:33:09Z</dcterms:created>
  <dcterms:modified xsi:type="dcterms:W3CDTF">2021-05-25T1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